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Germany</w:t>
      </w:r>
      <w:r>
        <w:t xml:space="preserve"> </w:t>
      </w:r>
      <w:r>
        <w:t xml:space="preserve">Frankfurt</w:t>
      </w:r>
    </w:p>
    <w:bookmarkStart w:id="21" w:name="X02ad2f58bbf6c89dcc520068e09cf73058e2534"/>
    <w:p>
      <w:pPr>
        <w:pStyle w:val="Heading1"/>
      </w:pPr>
      <w:r>
        <w:t xml:space="preserve">SCHOLARSHIP APPLICATION LETTER FOR PROFESSOR POSITION AT GOETHE UNIVERSITY FRANKFURT, GERMANY</w:t>
      </w:r>
    </w:p>
    <w:p>
      <w:pPr>
        <w:pStyle w:val="FirstParagraph"/>
      </w:pPr>
      <w:r>
        <w:t xml:space="preserve">[Your Full Name]</w:t>
      </w:r>
      <w:r>
        <w:br/>
      </w:r>
      <w:r>
        <w:t xml:space="preserve">[Your Current Affiliation]</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aculty of Economics and Social Sciences</w:t>
      </w:r>
      <w:r>
        <w:br/>
      </w:r>
      <w:r>
        <w:t xml:space="preserve">Goethe University Frankfurt</w:t>
      </w:r>
      <w:r>
        <w:br/>
      </w:r>
      <w:r>
        <w:t xml:space="preserve">Theodor-W.-Adorno-Platz 1, 60323 Frankfurt am Main</w:t>
      </w:r>
      <w:r>
        <w:br/>
      </w:r>
      <w:r>
        <w:t xml:space="preserve">Germany</w:t>
      </w:r>
    </w:p>
    <w:bookmarkStart w:id="20" w:name="X8ba5ffe011dd7beb192a4f5bf3e0f8837424801"/>
    <w:p>
      <w:pPr>
        <w:pStyle w:val="Heading2"/>
      </w:pPr>
      <w:r>
        <w:t xml:space="preserve">Subject: Application for Professorship in [Your Specific Field] – Scholarship Application Letter</w:t>
      </w:r>
    </w:p>
    <w:p>
      <w:pPr>
        <w:pStyle w:val="FirstParagraph"/>
      </w:pPr>
      <w:r>
        <w:t xml:space="preserve">Dear Esteemed Members of the Hiring Committee,</w:t>
      </w:r>
    </w:p>
    <w:p>
      <w:pPr>
        <w:pStyle w:val="BodyText"/>
      </w:pPr>
      <w:r>
        <w:t xml:space="preserve">It is with profound enthusiasm and deep respect for Goethe University Frankfurt’s legacy of academic excellence that I submit my application for the Professorship in [Your Specific Field, e.g., Sustainable Finance, Computational Neuroscience, Digital Transformation] within the Faculty of Economics and Social Sciences. This application represents not merely a professional opportunity but a strategic alignment with my life’s scholarly mission and Germany's vibrant intellectual landscape centered in Frankfurt. While the term "scholarship" is often associated with student funding, I understand this position entails a prestigious academic appointment requiring significant research leadership—a role for which I have meticulously prepared through decades of rigorous scholarship, as detailed in this comprehensive</w:t>
      </w:r>
      <w:r>
        <w:t xml:space="preserve"> </w:t>
      </w:r>
      <w:r>
        <w:rPr>
          <w:bCs/>
          <w:b/>
        </w:rPr>
        <w:t xml:space="preserve">Scholarship Application Letter</w:t>
      </w:r>
      <w:r>
        <w:t xml:space="preserve">.</w:t>
      </w:r>
    </w:p>
    <w:p>
      <w:pPr>
        <w:pStyle w:val="BodyText"/>
      </w:pPr>
      <w:r>
        <w:t xml:space="preserve">Having dedicated over fifteen years to pioneering research at the intersection of [Your Field] and [Relevant Cross-Disciplinary Area, e.g., behavioral economics and AI ethics], my work has consistently sought to address complex global challenges through methodologically robust and socially relevant inquiry. My most recent project, "Digital Ecosystems for Climate Resilience in Urban Agglomerations" (funded by the German Research Foundation [DFG]), exemplifies this commitment. Conducted collaboratively with researchers from the Institute of Urban Development at Frankfurt University, this project directly engaged with Frankfurt’s unique position as a global financial and logistics hub to develop scalable models for sustainable urban infrastructure – a core priority for Germany’s National Climate Action Plan 2050. This research trajectory positions me uniquely to contribute immediately to Frankfurt's strategic academic ecosystem and the university's ambitious "Frankfurt Research Cluster: Future Cities" initiative.</w:t>
      </w:r>
    </w:p>
    <w:p>
      <w:pPr>
        <w:pStyle w:val="BodyText"/>
      </w:pPr>
      <w:r>
        <w:t xml:space="preserve">My scholarly contributions extend beyond empirical research into impactful dissemination and leadership. I have published over 45 peer-reviewed articles in top-tier journals such as</w:t>
      </w:r>
      <w:r>
        <w:t xml:space="preserve"> </w:t>
      </w:r>
      <w:r>
        <w:rPr>
          <w:iCs/>
          <w:i/>
        </w:rPr>
        <w:t xml:space="preserve">Journal of Economic Perspectives</w:t>
      </w:r>
      <w:r>
        <w:t xml:space="preserve">,</w:t>
      </w:r>
      <w:r>
        <w:t xml:space="preserve"> </w:t>
      </w:r>
      <w:r>
        <w:rPr>
          <w:iCs/>
          <w:i/>
        </w:rPr>
        <w:t xml:space="preserve">Nature Sustainability</w:t>
      </w:r>
      <w:r>
        <w:t xml:space="preserve">, and the</w:t>
      </w:r>
      <w:r>
        <w:t xml:space="preserve"> </w:t>
      </w:r>
      <w:r>
        <w:rPr>
          <w:iCs/>
          <w:i/>
        </w:rPr>
        <w:t xml:space="preserve">European Journal of Political Economy</w:t>
      </w:r>
      <w:r>
        <w:t xml:space="preserve">, with my work cited over 1,800 times (Google Scholar). Crucially, I have consistently fostered international collaboration—most notably through a 2-year research fellowship at the Max Planck Institute for Research on Collective Goods in Bonn (a key partner institution for Goethe University Frankfurt), and ongoing joint projects with the Frankfurt-based Center for Financial Studies. This network is not merely professional; it reflects my deep understanding of and commitment to the German academic culture, where collaborative excellence within networks like the "Frankfurt School of Finance &amp; Management" and DFG research clusters defines world-class scholarship. My ability to secure competitive funding (including a €650,000 ERC Starting Grant) ensures I bring significant external resources directly into the Frankfurt academic community.</w:t>
      </w:r>
    </w:p>
    <w:p>
      <w:pPr>
        <w:pStyle w:val="BodyText"/>
      </w:pPr>
      <w:r>
        <w:t xml:space="preserve">As a dedicated educator, my pedagogical philosophy centers on integrating cutting-edge research with real-world application—a principle deeply resonant with Germany’s Bologna Process goals and Goethe University's own emphasis on "Practical Knowledge." In my current role at [Your Current University], I developed and taught the innovative course "Data-Driven Urban Policy Analysis," which incorporates case studies from Frankfurt’s ongoing Smart City initiatives. My teaching approach actively encourages student engagement with Frankfurt-specific challenges, fostering the next generation of researchers equipped to address local and global complexities. I am particularly eager to contribute to the university's interdisciplinary Master's in Sustainability Management, bringing my expertise in [Your Specific Skill] to enrich the curriculum and mentor students within Germany's unique context of sustainable urban development.</w:t>
      </w:r>
    </w:p>
    <w:p>
      <w:pPr>
        <w:pStyle w:val="BodyText"/>
      </w:pPr>
      <w:r>
        <w:t xml:space="preserve">Frankfurt’s unparalleled position as a global metropolis within Germany is not incidental to my application; it is fundamental. As Europe’s leading financial center and a major hub for international organizations (including the European Central Bank, headquartered in Frankfurt), the city offers an unmatched environment for research on finance, governance, and sustainable development. Goethe University Frankfurt stands at the epicenter of this dynamic ecosystem. My research agenda explicitly leverages this location: investigating fintech innovation within Germany’s regulatory framework requires direct engagement with Frankfurt's financial institutions and policymakers—connections I have cultivated over years. This local integration is precisely why I am drawn to contribute my expertise as a</w:t>
      </w:r>
      <w:r>
        <w:t xml:space="preserve"> </w:t>
      </w:r>
      <w:r>
        <w:rPr>
          <w:bCs/>
          <w:b/>
        </w:rPr>
        <w:t xml:space="preserve">Professor</w:t>
      </w:r>
      <w:r>
        <w:t xml:space="preserve"> </w:t>
      </w:r>
      <w:r>
        <w:t xml:space="preserve">at Goethe University Frankfurt, not merely as a researcher based in Germany, but as an active participant shaping the city’s academic and economic future.</w:t>
      </w:r>
    </w:p>
    <w:p>
      <w:pPr>
        <w:pStyle w:val="BodyText"/>
      </w:pPr>
      <w:r>
        <w:t xml:space="preserve">I am acutely aware that the role of a Professor in Germany extends beyond research and teaching to encompass vital service to the university community. I have served on editorial boards for major journals (including</w:t>
      </w:r>
      <w:r>
        <w:t xml:space="preserve"> </w:t>
      </w:r>
      <w:r>
        <w:rPr>
          <w:iCs/>
          <w:i/>
        </w:rPr>
        <w:t xml:space="preserve">Journal of International Business Studies</w:t>
      </w:r>
      <w:r>
        <w:t xml:space="preserve">) and held leadership roles in national academic associations, demonstrating my commitment to scholarly governance. I am prepared to actively contribute to the Faculty’s strategic planning, support student societies like the Frankfurt Graduate School of Economics, and foster partnerships with industry leaders based in Frankfurt. My vision aligns seamlessly with Goethe University’s strategic focus on "Excellence through Collaboration" and its ambition to become a leading European university for social sciences.</w:t>
      </w:r>
    </w:p>
    <w:p>
      <w:pPr>
        <w:pStyle w:val="BodyText"/>
      </w:pPr>
      <w:r>
        <w:t xml:space="preserve">In conclusion, my extensive research portfolio, proven ability to secure significant funding within the German system (DFG, ERC), deep engagement with Frankfurt’s unique academic and economic environment, and unwavering commitment to excellence in teaching position me as an ideal candidate for this distinguished Professorship. I am not merely applying for a job; I am seeking a permanent partnership with Goethe University Frankfurt to advance knowledge that matters – knowledge that directly serves the challenges facing Germany, Europe, and the world. The opportunity to contribute my scholarship within the dynamic context of</w:t>
      </w:r>
      <w:r>
        <w:t xml:space="preserve"> </w:t>
      </w:r>
      <w:r>
        <w:rPr>
          <w:bCs/>
          <w:b/>
        </w:rPr>
        <w:t xml:space="preserve">Germany Frankfurt</w:t>
      </w:r>
      <w:r>
        <w:t xml:space="preserve"> </w:t>
      </w:r>
      <w:r>
        <w:t xml:space="preserve">represents the culmination of a career dedicated to transformative academic impact.</w:t>
      </w:r>
    </w:p>
    <w:p>
      <w:pPr>
        <w:pStyle w:val="BodyText"/>
      </w:pPr>
      <w:r>
        <w:t xml:space="preserve">I have attached my Curriculum Vitae, a detailed research statement outlining projects for Frankfurt's unique setting, and letters of recommendation from prominent scholars in my field. I welcome the opportunity to discuss how my vision aligns with the Faculty's strategic goals in an interview at your earliest convenience. Thank you for considering this comprehensive</w:t>
      </w:r>
      <w:r>
        <w:t xml:space="preserve"> </w:t>
      </w:r>
      <w:r>
        <w:rPr>
          <w:bCs/>
          <w:b/>
        </w:rPr>
        <w:t xml:space="preserve">Scholarship Application Letter</w:t>
      </w:r>
      <w:r>
        <w:t xml:space="preserve"> </w:t>
      </w:r>
      <w:r>
        <w:t xml:space="preserve">and my application. I eagerly anticipate contributing to Goethe University Frankfurt’s legacy of academic distinction.</w:t>
      </w:r>
    </w:p>
    <w:p>
      <w:pPr>
        <w:pStyle w:val="BodyText"/>
      </w:pPr>
      <w:r>
        <w:t xml:space="preserve">Sincerely,</w:t>
      </w:r>
    </w:p>
    <w:p>
      <w:pPr>
        <w:pStyle w:val="BodyText"/>
      </w:pPr>
      <w:r>
        <w:rPr>
          <w:bCs/>
          <w:b/>
        </w:rPr>
        <w:t xml:space="preserve">[Your Full Name]</w:t>
      </w:r>
      <w:r>
        <w:br/>
      </w:r>
      <w:r>
        <w:t xml:space="preserve">Professor of [Your Specific Field]</w:t>
      </w:r>
      <w:r>
        <w:br/>
      </w:r>
      <w:r>
        <w:t xml:space="preserve">[Your Current University/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Position - Germany Frankfurt</dc:title>
  <dc:creator/>
  <dc:language>en</dc:language>
  <cp:keywords/>
  <dcterms:created xsi:type="dcterms:W3CDTF">2026-07-21T04:56:13Z</dcterms:created>
  <dcterms:modified xsi:type="dcterms:W3CDTF">2026-07-21T04:56:13Z</dcterms:modified>
</cp:coreProperties>
</file>

<file path=docProps/custom.xml><?xml version="1.0" encoding="utf-8"?>
<Properties xmlns="http://schemas.openxmlformats.org/officeDocument/2006/custom-properties" xmlns:vt="http://schemas.openxmlformats.org/officeDocument/2006/docPropsVTypes"/>
</file>